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0BECF18" w:rsidR="00F47260" w:rsidRPr="00F47260" w:rsidRDefault="00FE210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2</w:t>
      </w:r>
      <w:r w:rsidR="00EF6049">
        <w:rPr>
          <w:rFonts w:ascii="Lato" w:hAnsi="Lato"/>
          <w:sz w:val="24"/>
          <w:szCs w:val="24"/>
        </w:rPr>
        <w:t>5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B968087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EF6049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EF6049">
        <w:rPr>
          <w:rFonts w:ascii="Lato" w:hAnsi="Lato"/>
          <w:color w:val="000000"/>
          <w:sz w:val="24"/>
          <w:szCs w:val="24"/>
        </w:rPr>
        <w:t xml:space="preserve"> is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D741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D741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99D93" w14:textId="77777777" w:rsidR="001D7413" w:rsidRDefault="001D7413" w:rsidP="00271D05">
      <w:r>
        <w:separator/>
      </w:r>
    </w:p>
  </w:endnote>
  <w:endnote w:type="continuationSeparator" w:id="0">
    <w:p w14:paraId="67A53D2D" w14:textId="77777777" w:rsidR="001D7413" w:rsidRDefault="001D741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1E319" w14:textId="77777777" w:rsidR="001D7413" w:rsidRDefault="001D7413" w:rsidP="00271D05">
      <w:r>
        <w:separator/>
      </w:r>
    </w:p>
  </w:footnote>
  <w:footnote w:type="continuationSeparator" w:id="0">
    <w:p w14:paraId="7EE28254" w14:textId="77777777" w:rsidR="001D7413" w:rsidRDefault="001D741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oFAP5JVHktAAAA"/>
  </w:docVars>
  <w:rsids>
    <w:rsidRoot w:val="00F47260"/>
    <w:rsid w:val="000132D5"/>
    <w:rsid w:val="00015AD4"/>
    <w:rsid w:val="000F75A0"/>
    <w:rsid w:val="00120443"/>
    <w:rsid w:val="00172577"/>
    <w:rsid w:val="001D7413"/>
    <w:rsid w:val="001E6E59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60E0C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26T01:21:00Z</dcterms:created>
  <dcterms:modified xsi:type="dcterms:W3CDTF">2020-09-26T01:21:00Z</dcterms:modified>
</cp:coreProperties>
</file>